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regions + poly(elevation_mean, 1):seasons + regions:seasons + poly(elevation_mean, 1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regions + poly(elevation_mean, 1):seasons + regions:seasons + poly(elevation_mean, 1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07:47:47Z</dcterms:created>
  <dcterms:modified xsi:type="dcterms:W3CDTF">2023-07-28T0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